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ookie chocola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oudrée. Alimentaire. chocolat.</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ookie chocola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ookie chocola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ookie chocola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ookie chocola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1205DAF-CA9E-4ADD-80D4-74C86683EBC3}"/>
</file>

<file path=customXml/itemProps3.xml><?xml version="1.0" encoding="utf-8"?>
<ds:datastoreItem xmlns:ds="http://schemas.openxmlformats.org/officeDocument/2006/customXml" ds:itemID="{C28D8E96-7B02-458D-A959-19F907829B85}"/>
</file>

<file path=customXml/itemProps4.xml><?xml version="1.0" encoding="utf-8"?>
<ds:datastoreItem xmlns:ds="http://schemas.openxmlformats.org/officeDocument/2006/customXml" ds:itemID="{37FE6716-0E3F-45DE-A798-20DD18B35964}"/>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